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water from local wells or pumps comes from the waterbasin or water table in the Tapir Mountain Nature Reserv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 (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 (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 (64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17Z</dcterms:created>
  <dcterms:modified xsi:type="dcterms:W3CDTF">2024-02-21T03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